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6ED3F" w14:textId="03C28BE9" w:rsidR="00C1601D" w:rsidRPr="00E20CFA" w:rsidRDefault="00C1601D" w:rsidP="00D9734A">
      <w:pPr>
        <w:ind w:left="0" w:right="0"/>
        <w:jc w:val="center"/>
        <w:rPr>
          <w:rFonts w:asciiTheme="minorHAnsi" w:hAnsiTheme="minorHAnsi" w:cstheme="minorHAnsi"/>
          <w:b/>
          <w:sz w:val="18"/>
          <w:szCs w:val="18"/>
        </w:rPr>
      </w:pPr>
    </w:p>
    <w:p w14:paraId="6B95E7AB" w14:textId="6725BA0E" w:rsidR="00D9734A" w:rsidRPr="00E20CFA" w:rsidRDefault="00BE29F1" w:rsidP="00DE4C66">
      <w:pPr>
        <w:ind w:left="0" w:right="0"/>
        <w:jc w:val="center"/>
        <w:rPr>
          <w:rFonts w:asciiTheme="minorHAnsi" w:hAnsiTheme="minorHAnsi" w:cstheme="minorHAnsi"/>
          <w:b/>
          <w:sz w:val="18"/>
          <w:szCs w:val="18"/>
        </w:rPr>
      </w:pPr>
      <w:r w:rsidRPr="00E20CFA">
        <w:rPr>
          <w:rFonts w:asciiTheme="minorHAnsi" w:hAnsiTheme="minorHAnsi" w:cstheme="minorHAnsi"/>
          <w:b/>
          <w:sz w:val="18"/>
          <w:szCs w:val="18"/>
        </w:rPr>
        <w:t xml:space="preserve">REQUEST FOR </w:t>
      </w:r>
      <w:r w:rsidR="00AE084F" w:rsidRPr="00E20CFA">
        <w:rPr>
          <w:rFonts w:asciiTheme="minorHAnsi" w:hAnsiTheme="minorHAnsi" w:cstheme="minorHAnsi"/>
          <w:b/>
          <w:sz w:val="18"/>
          <w:szCs w:val="18"/>
        </w:rPr>
        <w:t xml:space="preserve">QUOTATION </w:t>
      </w:r>
      <w:r w:rsidR="00FC27E6">
        <w:rPr>
          <w:rFonts w:asciiTheme="minorHAnsi" w:hAnsiTheme="minorHAnsi" w:cstheme="minorHAnsi"/>
          <w:b/>
          <w:sz w:val="18"/>
          <w:szCs w:val="18"/>
        </w:rPr>
        <w:t>FOR</w:t>
      </w:r>
      <w:r w:rsidR="008C4FD3">
        <w:rPr>
          <w:rFonts w:asciiTheme="minorHAnsi" w:hAnsiTheme="minorHAnsi" w:cstheme="minorHAnsi"/>
          <w:b/>
          <w:sz w:val="18"/>
          <w:szCs w:val="18"/>
        </w:rPr>
        <w:t xml:space="preserve"> THE</w:t>
      </w:r>
      <w:r w:rsidR="009E4E4D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7E6">
        <w:rPr>
          <w:rFonts w:asciiTheme="minorHAnsi" w:hAnsiTheme="minorHAnsi" w:cstheme="minorHAnsi"/>
          <w:b/>
          <w:sz w:val="18"/>
          <w:szCs w:val="18"/>
        </w:rPr>
        <w:t>PRINTING OF MEDICATICATION</w:t>
      </w:r>
      <w:r w:rsidR="00FC27E6" w:rsidRPr="00FC27E6">
        <w:rPr>
          <w:rFonts w:asciiTheme="minorHAnsi" w:hAnsiTheme="minorHAnsi" w:cstheme="minorHAnsi"/>
          <w:b/>
          <w:sz w:val="18"/>
          <w:szCs w:val="18"/>
        </w:rPr>
        <w:t xml:space="preserve"> LABEL/STICKERS</w:t>
      </w:r>
      <w:r w:rsidR="00DE4C66">
        <w:rPr>
          <w:rFonts w:asciiTheme="minorHAnsi" w:hAnsiTheme="minorHAnsi" w:cstheme="minorHAnsi"/>
          <w:b/>
          <w:sz w:val="18"/>
          <w:szCs w:val="18"/>
        </w:rPr>
        <w:t xml:space="preserve"> (SLEEVES)</w:t>
      </w:r>
      <w:r w:rsidR="00FC27E6">
        <w:rPr>
          <w:rFonts w:asciiTheme="minorHAnsi" w:hAnsiTheme="minorHAnsi" w:cstheme="minorHAnsi"/>
          <w:b/>
          <w:sz w:val="18"/>
          <w:szCs w:val="18"/>
        </w:rPr>
        <w:t xml:space="preserve"> FOR </w:t>
      </w:r>
      <w:r w:rsidR="009E4E4D">
        <w:rPr>
          <w:rFonts w:asciiTheme="minorHAnsi" w:hAnsiTheme="minorHAnsi" w:cstheme="minorHAnsi"/>
          <w:b/>
          <w:sz w:val="18"/>
          <w:szCs w:val="18"/>
        </w:rPr>
        <w:t>KNCV T</w:t>
      </w:r>
      <w:r w:rsidR="00FC27E6">
        <w:rPr>
          <w:rFonts w:asciiTheme="minorHAnsi" w:hAnsiTheme="minorHAnsi" w:cstheme="minorHAnsi"/>
          <w:b/>
          <w:sz w:val="18"/>
          <w:szCs w:val="18"/>
        </w:rPr>
        <w:t xml:space="preserve">UBERCULOSIS </w:t>
      </w:r>
      <w:r w:rsidR="009E4E4D">
        <w:rPr>
          <w:rFonts w:asciiTheme="minorHAnsi" w:hAnsiTheme="minorHAnsi" w:cstheme="minorHAnsi"/>
          <w:b/>
          <w:sz w:val="18"/>
          <w:szCs w:val="18"/>
        </w:rPr>
        <w:t>FOUNDATION NIGERIA</w:t>
      </w:r>
    </w:p>
    <w:p w14:paraId="70E580D5" w14:textId="77777777" w:rsidR="00D9734A" w:rsidRPr="00247266" w:rsidRDefault="00D9734A" w:rsidP="00D9734A">
      <w:pPr>
        <w:ind w:left="0" w:right="0"/>
        <w:rPr>
          <w:rFonts w:asciiTheme="minorHAnsi" w:hAnsiTheme="minorHAnsi" w:cstheme="minorHAnsi"/>
          <w:sz w:val="6"/>
          <w:szCs w:val="6"/>
        </w:rPr>
      </w:pPr>
    </w:p>
    <w:p w14:paraId="2F8C5302" w14:textId="1B681C96" w:rsidR="003A105F" w:rsidRPr="00E20CFA" w:rsidRDefault="003A105F" w:rsidP="003A105F">
      <w:pPr>
        <w:ind w:left="0" w:right="0"/>
        <w:rPr>
          <w:rFonts w:asciiTheme="minorHAnsi" w:hAnsiTheme="minorHAnsi" w:cstheme="minorHAnsi"/>
          <w:b/>
          <w:sz w:val="18"/>
          <w:szCs w:val="18"/>
        </w:rPr>
      </w:pPr>
      <w:r w:rsidRPr="00E20CFA">
        <w:rPr>
          <w:rFonts w:asciiTheme="minorHAnsi" w:hAnsiTheme="minorHAnsi" w:cstheme="minorHAnsi"/>
          <w:b/>
          <w:sz w:val="18"/>
          <w:szCs w:val="18"/>
        </w:rPr>
        <w:t>REFERENCE NO. – KNCVN-</w:t>
      </w:r>
      <w:r w:rsidR="00FC27E6">
        <w:rPr>
          <w:rFonts w:asciiTheme="minorHAnsi" w:hAnsiTheme="minorHAnsi" w:cstheme="minorHAnsi"/>
          <w:b/>
          <w:sz w:val="18"/>
          <w:szCs w:val="18"/>
        </w:rPr>
        <w:t xml:space="preserve">DAT- MLS </w:t>
      </w:r>
      <w:r w:rsidR="00D05596" w:rsidRPr="00E20CFA">
        <w:rPr>
          <w:rFonts w:asciiTheme="minorHAnsi" w:hAnsiTheme="minorHAnsi" w:cstheme="minorHAnsi"/>
          <w:b/>
          <w:sz w:val="18"/>
          <w:szCs w:val="18"/>
        </w:rPr>
        <w:t>-P/2</w:t>
      </w:r>
      <w:r w:rsidR="009E4E4D">
        <w:rPr>
          <w:rFonts w:asciiTheme="minorHAnsi" w:hAnsiTheme="minorHAnsi" w:cstheme="minorHAnsi"/>
          <w:b/>
          <w:sz w:val="18"/>
          <w:szCs w:val="18"/>
        </w:rPr>
        <w:t>1</w:t>
      </w:r>
      <w:r w:rsidR="00D05596" w:rsidRPr="00E20CFA">
        <w:rPr>
          <w:rFonts w:asciiTheme="minorHAnsi" w:hAnsiTheme="minorHAnsi" w:cstheme="minorHAnsi"/>
          <w:b/>
          <w:sz w:val="18"/>
          <w:szCs w:val="18"/>
        </w:rPr>
        <w:t>/2</w:t>
      </w:r>
      <w:r w:rsidR="00FC27E6">
        <w:rPr>
          <w:rFonts w:asciiTheme="minorHAnsi" w:hAnsiTheme="minorHAnsi" w:cstheme="minorHAnsi"/>
          <w:b/>
          <w:sz w:val="18"/>
          <w:szCs w:val="18"/>
        </w:rPr>
        <w:t>6</w:t>
      </w:r>
      <w:r w:rsidR="00D05596" w:rsidRPr="00E20CFA">
        <w:rPr>
          <w:rFonts w:asciiTheme="minorHAnsi" w:hAnsiTheme="minorHAnsi" w:cstheme="minorHAnsi"/>
          <w:b/>
          <w:sz w:val="18"/>
          <w:szCs w:val="18"/>
        </w:rPr>
        <w:t>-</w:t>
      </w:r>
      <w:r w:rsidR="0031144A" w:rsidRPr="00E20CFA">
        <w:rPr>
          <w:rFonts w:asciiTheme="minorHAnsi" w:hAnsiTheme="minorHAnsi" w:cstheme="minorHAnsi"/>
          <w:b/>
          <w:sz w:val="18"/>
          <w:szCs w:val="18"/>
        </w:rPr>
        <w:t>01</w:t>
      </w:r>
    </w:p>
    <w:p w14:paraId="35592F4C" w14:textId="59ED519C" w:rsidR="00D9734A" w:rsidRPr="00247266" w:rsidRDefault="00D9734A" w:rsidP="00D9734A">
      <w:pPr>
        <w:ind w:left="0" w:right="0"/>
        <w:rPr>
          <w:rFonts w:asciiTheme="minorHAnsi" w:hAnsiTheme="minorHAnsi" w:cstheme="minorHAnsi"/>
          <w:b/>
          <w:sz w:val="4"/>
          <w:szCs w:val="4"/>
        </w:rPr>
      </w:pPr>
    </w:p>
    <w:p w14:paraId="39783999" w14:textId="770704BD" w:rsidR="00D9734A" w:rsidRPr="00E20CFA" w:rsidRDefault="00D9734A" w:rsidP="00D9734A">
      <w:pPr>
        <w:ind w:left="2160" w:right="0" w:hanging="2160"/>
        <w:jc w:val="both"/>
        <w:rPr>
          <w:rFonts w:asciiTheme="minorHAnsi" w:hAnsiTheme="minorHAnsi" w:cstheme="minorHAnsi"/>
          <w:b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General Information:</w:t>
      </w: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ab/>
      </w:r>
    </w:p>
    <w:p w14:paraId="544664E5" w14:textId="6F2B64DA" w:rsidR="00E55C24" w:rsidRPr="00E20CFA" w:rsidRDefault="00E55C24" w:rsidP="00E55C24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KNCV is inviting vendors to provide quotations for </w:t>
      </w:r>
      <w:bookmarkStart w:id="0" w:name="_Hlk63265691"/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the </w:t>
      </w:r>
      <w:bookmarkEnd w:id="0"/>
      <w:r w:rsidR="00FC27E6">
        <w:rPr>
          <w:rFonts w:asciiTheme="minorHAnsi" w:hAnsiTheme="minorHAnsi" w:cstheme="minorHAnsi"/>
          <w:bCs/>
          <w:sz w:val="18"/>
          <w:szCs w:val="18"/>
          <w:lang w:val="en-AU"/>
        </w:rPr>
        <w:t>printing and supply of Medication Labels/stickers</w:t>
      </w:r>
      <w:r w:rsidR="009E4E4D">
        <w:rPr>
          <w:rFonts w:asciiTheme="minorHAnsi" w:hAnsiTheme="minorHAnsi" w:cstheme="minorHAnsi"/>
          <w:bCs/>
          <w:sz w:val="18"/>
          <w:szCs w:val="18"/>
          <w:lang w:val="en-AU"/>
        </w:rPr>
        <w:t>.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</w:t>
      </w:r>
    </w:p>
    <w:p w14:paraId="5CD28E7D" w14:textId="1BB87139" w:rsidR="00FC27E6" w:rsidRDefault="00846AD0" w:rsidP="009E4E4D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Vendors are required to submit q</w:t>
      </w:r>
      <w:r w:rsidR="005B63BC"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uotation indicating </w:t>
      </w:r>
      <w:r w:rsidR="00D05596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cost</w:t>
      </w:r>
      <w:r w:rsidR="00A318DC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, payment</w:t>
      </w:r>
      <w:r w:rsidR="00DA6930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, </w:t>
      </w:r>
      <w:r w:rsidR="00D05596"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and delivery terms </w:t>
      </w:r>
      <w:r w:rsidR="00DA6930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of </w:t>
      </w:r>
      <w:r w:rsidR="00FC27E6">
        <w:rPr>
          <w:rFonts w:asciiTheme="minorHAnsi" w:hAnsiTheme="minorHAnsi" w:cstheme="minorHAnsi"/>
          <w:bCs/>
          <w:sz w:val="18"/>
          <w:szCs w:val="18"/>
          <w:lang w:val="en-AU"/>
        </w:rPr>
        <w:t>Medication Labels/stickers as specified below:</w:t>
      </w:r>
    </w:p>
    <w:p w14:paraId="51B1329E" w14:textId="2A174DD1" w:rsidR="00FC27E6" w:rsidRPr="00247266" w:rsidRDefault="00FC27E6" w:rsidP="00FC27E6">
      <w:pPr>
        <w:pStyle w:val="ListParagraph"/>
        <w:jc w:val="both"/>
        <w:rPr>
          <w:rFonts w:asciiTheme="minorHAnsi" w:hAnsiTheme="minorHAnsi" w:cstheme="minorHAnsi"/>
          <w:bCs/>
          <w:sz w:val="10"/>
          <w:szCs w:val="10"/>
          <w:lang w:val="en-AU"/>
        </w:rPr>
      </w:pPr>
    </w:p>
    <w:p w14:paraId="7936BA1A" w14:textId="7D7C472E" w:rsidR="00FC27E6" w:rsidRDefault="00247266" w:rsidP="000C04F3">
      <w:pPr>
        <w:pStyle w:val="ListParagraph"/>
        <w:spacing w:after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>
        <w:rPr>
          <w:rFonts w:asciiTheme="minorHAnsi" w:hAnsiTheme="minorHAnsi" w:cstheme="minorHAnsi"/>
          <w:bCs/>
          <w:noProof/>
          <w:sz w:val="18"/>
          <w:szCs w:val="18"/>
          <w:lang w:val="en-AU"/>
        </w:rPr>
        <w:drawing>
          <wp:anchor distT="0" distB="0" distL="114300" distR="114300" simplePos="0" relativeHeight="251658240" behindDoc="0" locked="0" layoutInCell="1" allowOverlap="1" wp14:anchorId="621A1107" wp14:editId="087AEC03">
            <wp:simplePos x="0" y="0"/>
            <wp:positionH relativeFrom="column">
              <wp:posOffset>490220</wp:posOffset>
            </wp:positionH>
            <wp:positionV relativeFrom="paragraph">
              <wp:posOffset>461010</wp:posOffset>
            </wp:positionV>
            <wp:extent cx="552450" cy="2857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inline distT="0" distB="0" distL="0" distR="0" wp14:anchorId="2F0D4785" wp14:editId="2B7D98DA">
            <wp:extent cx="2448193" cy="846582"/>
            <wp:effectExtent l="0" t="0" r="0" b="0"/>
            <wp:docPr id="2" name="image4.jpeg" descr="Graphical user interface, text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8193" cy="846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401BD" w14:textId="6D0C81C7" w:rsidR="00FC27E6" w:rsidRPr="00247266" w:rsidRDefault="00247266" w:rsidP="00FC27E6">
      <w:pPr>
        <w:pStyle w:val="BodyText"/>
        <w:ind w:left="4320" w:hanging="2880"/>
        <w:rPr>
          <w:rFonts w:asciiTheme="minorHAnsi" w:hAnsiTheme="minorHAnsi" w:cstheme="minorHAnsi"/>
          <w:b/>
          <w:bCs/>
          <w:sz w:val="22"/>
        </w:rPr>
      </w:pPr>
      <w:bookmarkStart w:id="1" w:name="_Hlk78376536"/>
      <w:bookmarkEnd w:id="1"/>
      <w:r>
        <w:rPr>
          <w:rFonts w:asciiTheme="minorHAnsi" w:hAnsiTheme="minorHAnsi" w:cstheme="minorHAnsi"/>
          <w:b/>
          <w:bCs/>
          <w:sz w:val="22"/>
        </w:rPr>
        <w:t xml:space="preserve">      </w:t>
      </w:r>
      <w:r w:rsidRPr="00247266">
        <w:rPr>
          <w:rFonts w:asciiTheme="minorHAnsi" w:hAnsiTheme="minorHAnsi" w:cstheme="minorHAnsi"/>
          <w:b/>
          <w:bCs/>
          <w:sz w:val="22"/>
        </w:rPr>
        <w:t>SAMPLE LABEL DESIGN</w:t>
      </w:r>
    </w:p>
    <w:p w14:paraId="0BDD92B5" w14:textId="77777777" w:rsidR="00FC27E6" w:rsidRPr="00DE4C66" w:rsidRDefault="00FC27E6" w:rsidP="00FC27E6">
      <w:pPr>
        <w:pStyle w:val="BodyText"/>
        <w:ind w:left="4320" w:firstLine="720"/>
        <w:rPr>
          <w:sz w:val="10"/>
          <w:szCs w:val="6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5"/>
        <w:gridCol w:w="6685"/>
      </w:tblGrid>
      <w:tr w:rsidR="00C245AB" w14:paraId="330D43BC" w14:textId="77777777" w:rsidTr="00D57726">
        <w:trPr>
          <w:trHeight w:val="218"/>
        </w:trPr>
        <w:tc>
          <w:tcPr>
            <w:tcW w:w="1615" w:type="dxa"/>
            <w:tcBorders>
              <w:bottom w:val="single" w:sz="8" w:space="0" w:color="7E7E7E"/>
            </w:tcBorders>
          </w:tcPr>
          <w:p w14:paraId="26390065" w14:textId="77777777" w:rsidR="00C245AB" w:rsidRDefault="00C245AB" w:rsidP="00D57726">
            <w:pPr>
              <w:pStyle w:val="TableParagraph"/>
              <w:spacing w:line="199" w:lineRule="exact"/>
              <w:rPr>
                <w:sz w:val="18"/>
              </w:rPr>
            </w:pPr>
            <w:r>
              <w:rPr>
                <w:sz w:val="18"/>
              </w:rPr>
              <w:t>DIMENSIONS</w:t>
            </w:r>
          </w:p>
        </w:tc>
        <w:tc>
          <w:tcPr>
            <w:tcW w:w="6685" w:type="dxa"/>
            <w:tcBorders>
              <w:bottom w:val="single" w:sz="8" w:space="0" w:color="7E7E7E"/>
            </w:tcBorders>
          </w:tcPr>
          <w:p w14:paraId="73D0F9D5" w14:textId="77777777" w:rsidR="00C245AB" w:rsidRPr="00BF7371" w:rsidRDefault="00C245AB" w:rsidP="00D57726">
            <w:pPr>
              <w:pStyle w:val="TableParagraph"/>
              <w:spacing w:line="199" w:lineRule="exact"/>
              <w:rPr>
                <w:sz w:val="18"/>
                <w:highlight w:val="yellow"/>
              </w:rPr>
            </w:pPr>
            <w:r w:rsidRPr="00BF7371">
              <w:rPr>
                <w:sz w:val="18"/>
                <w:highlight w:val="yellow"/>
              </w:rPr>
              <w:t>10</w:t>
            </w:r>
            <w:r w:rsidRPr="00BF7371">
              <w:rPr>
                <w:spacing w:val="-1"/>
                <w:sz w:val="18"/>
                <w:highlight w:val="yellow"/>
              </w:rPr>
              <w:t xml:space="preserve"> cm </w:t>
            </w:r>
            <w:r w:rsidRPr="00BF7371">
              <w:rPr>
                <w:sz w:val="18"/>
                <w:highlight w:val="yellow"/>
              </w:rPr>
              <w:t>x</w:t>
            </w:r>
            <w:r w:rsidRPr="00BF7371">
              <w:rPr>
                <w:spacing w:val="-2"/>
                <w:sz w:val="18"/>
                <w:highlight w:val="yellow"/>
              </w:rPr>
              <w:t xml:space="preserve"> 1.6 c</w:t>
            </w:r>
            <w:r w:rsidRPr="00BF7371">
              <w:rPr>
                <w:sz w:val="18"/>
                <w:highlight w:val="yellow"/>
              </w:rPr>
              <w:t>m</w:t>
            </w:r>
          </w:p>
        </w:tc>
      </w:tr>
      <w:tr w:rsidR="00C245AB" w14:paraId="467BBC3A" w14:textId="77777777" w:rsidTr="00D57726">
        <w:trPr>
          <w:trHeight w:val="218"/>
        </w:trPr>
        <w:tc>
          <w:tcPr>
            <w:tcW w:w="1615" w:type="dxa"/>
            <w:tcBorders>
              <w:top w:val="single" w:sz="8" w:space="0" w:color="7E7E7E"/>
              <w:right w:val="single" w:sz="8" w:space="0" w:color="7E7E7E"/>
            </w:tcBorders>
            <w:shd w:val="clear" w:color="auto" w:fill="F1F1F1"/>
          </w:tcPr>
          <w:p w14:paraId="1EEC57BE" w14:textId="77777777" w:rsidR="00C245AB" w:rsidRDefault="00C245AB" w:rsidP="00D57726">
            <w:pPr>
              <w:pStyle w:val="TableParagraph"/>
              <w:spacing w:line="198" w:lineRule="exact"/>
              <w:rPr>
                <w:sz w:val="18"/>
              </w:rPr>
            </w:pPr>
            <w:r>
              <w:rPr>
                <w:sz w:val="18"/>
              </w:rPr>
              <w:t>ADHESIVE</w:t>
            </w:r>
          </w:p>
        </w:tc>
        <w:tc>
          <w:tcPr>
            <w:tcW w:w="6685" w:type="dxa"/>
            <w:tcBorders>
              <w:top w:val="single" w:sz="8" w:space="0" w:color="7E7E7E"/>
              <w:left w:val="single" w:sz="8" w:space="0" w:color="7E7E7E"/>
            </w:tcBorders>
            <w:shd w:val="clear" w:color="auto" w:fill="F1F1F1"/>
          </w:tcPr>
          <w:p w14:paraId="6BEEE2B2" w14:textId="77777777" w:rsidR="00C245AB" w:rsidRDefault="00C245AB" w:rsidP="00D57726">
            <w:pPr>
              <w:pStyle w:val="TableParagraph"/>
              <w:spacing w:line="198" w:lineRule="exact"/>
              <w:ind w:left="98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abe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ace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plastic)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edic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lister</w:t>
            </w:r>
          </w:p>
        </w:tc>
      </w:tr>
      <w:tr w:rsidR="00C245AB" w14:paraId="54E17B08" w14:textId="77777777" w:rsidTr="00D57726">
        <w:trPr>
          <w:trHeight w:val="220"/>
        </w:trPr>
        <w:tc>
          <w:tcPr>
            <w:tcW w:w="1615" w:type="dxa"/>
            <w:tcBorders>
              <w:right w:val="single" w:sz="8" w:space="0" w:color="7E7E7E"/>
            </w:tcBorders>
          </w:tcPr>
          <w:p w14:paraId="13F0D6C3" w14:textId="77777777" w:rsidR="00C245AB" w:rsidRDefault="00C245AB" w:rsidP="00D57726">
            <w:pPr>
              <w:pStyle w:val="TableParagraph"/>
              <w:spacing w:line="201" w:lineRule="exact"/>
              <w:rPr>
                <w:sz w:val="18"/>
              </w:rPr>
            </w:pPr>
            <w:r>
              <w:rPr>
                <w:sz w:val="18"/>
              </w:rPr>
              <w:t>COLOR</w:t>
            </w:r>
          </w:p>
        </w:tc>
        <w:tc>
          <w:tcPr>
            <w:tcW w:w="6685" w:type="dxa"/>
            <w:tcBorders>
              <w:left w:val="single" w:sz="8" w:space="0" w:color="7E7E7E"/>
            </w:tcBorders>
          </w:tcPr>
          <w:p w14:paraId="196BBA94" w14:textId="77777777" w:rsidR="00C245AB" w:rsidRDefault="00C245AB" w:rsidP="00D57726">
            <w:pPr>
              <w:pStyle w:val="TableParagraph"/>
              <w:spacing w:line="201" w:lineRule="exact"/>
              <w:ind w:left="98"/>
              <w:rPr>
                <w:sz w:val="18"/>
              </w:rPr>
            </w:pPr>
            <w:r>
              <w:rPr>
                <w:sz w:val="18"/>
              </w:rPr>
              <w:t>Fu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color-yellow moon color retained, all white letters and colors retained and the majority pink to change to green. </w:t>
            </w:r>
          </w:p>
        </w:tc>
      </w:tr>
      <w:tr w:rsidR="00C245AB" w14:paraId="5BB780E6" w14:textId="77777777" w:rsidTr="00D57726">
        <w:trPr>
          <w:trHeight w:val="218"/>
        </w:trPr>
        <w:tc>
          <w:tcPr>
            <w:tcW w:w="1615" w:type="dxa"/>
            <w:tcBorders>
              <w:right w:val="single" w:sz="8" w:space="0" w:color="7E7E7E"/>
            </w:tcBorders>
            <w:shd w:val="clear" w:color="auto" w:fill="F1F1F1"/>
          </w:tcPr>
          <w:p w14:paraId="6939D5BE" w14:textId="77777777" w:rsidR="00C245AB" w:rsidRDefault="00C245AB" w:rsidP="00D57726">
            <w:pPr>
              <w:pStyle w:val="TableParagraph"/>
              <w:spacing w:line="198" w:lineRule="exact"/>
              <w:rPr>
                <w:sz w:val="18"/>
              </w:rPr>
            </w:pPr>
            <w:r>
              <w:rPr>
                <w:sz w:val="18"/>
              </w:rPr>
              <w:t>DESIGN</w:t>
            </w:r>
          </w:p>
        </w:tc>
        <w:tc>
          <w:tcPr>
            <w:tcW w:w="6685" w:type="dxa"/>
            <w:tcBorders>
              <w:left w:val="single" w:sz="8" w:space="0" w:color="7E7E7E"/>
            </w:tcBorders>
            <w:shd w:val="clear" w:color="auto" w:fill="F1F1F1"/>
          </w:tcPr>
          <w:p w14:paraId="6AC9D32E" w14:textId="77777777" w:rsidR="00C245AB" w:rsidRPr="006D785A" w:rsidRDefault="00C245AB" w:rsidP="00D57726">
            <w:pPr>
              <w:pStyle w:val="TableParagraph"/>
              <w:spacing w:line="198" w:lineRule="exact"/>
              <w:ind w:left="98"/>
              <w:rPr>
                <w:sz w:val="18"/>
              </w:rPr>
            </w:pPr>
            <w:r w:rsidRPr="006D785A">
              <w:rPr>
                <w:sz w:val="18"/>
              </w:rPr>
              <w:t>A</w:t>
            </w:r>
            <w:r w:rsidRPr="006D785A">
              <w:rPr>
                <w:spacing w:val="-3"/>
                <w:sz w:val="18"/>
              </w:rPr>
              <w:t xml:space="preserve"> sample l</w:t>
            </w:r>
            <w:r w:rsidRPr="006D785A">
              <w:rPr>
                <w:sz w:val="18"/>
              </w:rPr>
              <w:t>abel</w:t>
            </w:r>
            <w:r w:rsidRPr="006D785A">
              <w:rPr>
                <w:spacing w:val="-2"/>
                <w:sz w:val="18"/>
              </w:rPr>
              <w:t xml:space="preserve"> </w:t>
            </w:r>
            <w:r w:rsidRPr="006D785A">
              <w:rPr>
                <w:sz w:val="18"/>
              </w:rPr>
              <w:t>design</w:t>
            </w:r>
            <w:r w:rsidRPr="006D785A">
              <w:rPr>
                <w:spacing w:val="-2"/>
                <w:sz w:val="18"/>
              </w:rPr>
              <w:t xml:space="preserve"> </w:t>
            </w:r>
            <w:r w:rsidRPr="006D785A">
              <w:rPr>
                <w:sz w:val="18"/>
              </w:rPr>
              <w:t>is</w:t>
            </w:r>
            <w:r w:rsidRPr="006D785A">
              <w:rPr>
                <w:spacing w:val="-2"/>
                <w:sz w:val="18"/>
              </w:rPr>
              <w:t xml:space="preserve"> shown below</w:t>
            </w:r>
          </w:p>
        </w:tc>
      </w:tr>
      <w:tr w:rsidR="00C245AB" w14:paraId="6B1DB95D" w14:textId="77777777" w:rsidTr="00D57726">
        <w:trPr>
          <w:trHeight w:val="436"/>
        </w:trPr>
        <w:tc>
          <w:tcPr>
            <w:tcW w:w="1615" w:type="dxa"/>
            <w:tcBorders>
              <w:right w:val="single" w:sz="8" w:space="0" w:color="7E7E7E"/>
            </w:tcBorders>
          </w:tcPr>
          <w:p w14:paraId="29D8D4B1" w14:textId="77777777" w:rsidR="00C245AB" w:rsidRDefault="00C245AB" w:rsidP="00D57726">
            <w:pPr>
              <w:pStyle w:val="TableParagraph"/>
              <w:spacing w:before="107"/>
              <w:rPr>
                <w:sz w:val="18"/>
              </w:rPr>
            </w:pPr>
            <w:r>
              <w:rPr>
                <w:sz w:val="18"/>
              </w:rPr>
              <w:t>VARIATIONS</w:t>
            </w:r>
          </w:p>
        </w:tc>
        <w:tc>
          <w:tcPr>
            <w:tcW w:w="6685" w:type="dxa"/>
            <w:tcBorders>
              <w:left w:val="single" w:sz="8" w:space="0" w:color="7E7E7E"/>
            </w:tcBorders>
          </w:tcPr>
          <w:p w14:paraId="7E645BAB" w14:textId="77777777" w:rsidR="00C245AB" w:rsidRDefault="00C245AB" w:rsidP="00D57726">
            <w:pPr>
              <w:pStyle w:val="TableParagraph"/>
              <w:spacing w:line="218" w:lineRule="exact"/>
              <w:ind w:left="98" w:right="264"/>
              <w:rPr>
                <w:sz w:val="18"/>
              </w:rPr>
            </w:pPr>
            <w:r>
              <w:rPr>
                <w:sz w:val="18"/>
              </w:rPr>
              <w:t>All labels have the same design, but 20 different 3-digit codes should</w:t>
            </w:r>
            <w:r>
              <w:rPr>
                <w:spacing w:val="-61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used</w:t>
            </w:r>
          </w:p>
        </w:tc>
      </w:tr>
      <w:tr w:rsidR="00C245AB" w14:paraId="2C5EC53B" w14:textId="77777777" w:rsidTr="00D57726">
        <w:trPr>
          <w:trHeight w:val="268"/>
        </w:trPr>
        <w:tc>
          <w:tcPr>
            <w:tcW w:w="1615" w:type="dxa"/>
            <w:tcBorders>
              <w:right w:val="single" w:sz="8" w:space="0" w:color="7E7E7E"/>
            </w:tcBorders>
            <w:shd w:val="clear" w:color="auto" w:fill="F1F1F1"/>
          </w:tcPr>
          <w:p w14:paraId="6E5D0391" w14:textId="77777777" w:rsidR="00C245AB" w:rsidRDefault="00C245AB" w:rsidP="00D57726">
            <w:pPr>
              <w:pStyle w:val="TableParagraph"/>
              <w:spacing w:before="23"/>
              <w:rPr>
                <w:sz w:val="18"/>
              </w:rPr>
            </w:pPr>
            <w:r>
              <w:rPr>
                <w:sz w:val="18"/>
              </w:rPr>
              <w:t>DELIVERY</w:t>
            </w:r>
          </w:p>
        </w:tc>
        <w:tc>
          <w:tcPr>
            <w:tcW w:w="6685" w:type="dxa"/>
            <w:tcBorders>
              <w:left w:val="single" w:sz="8" w:space="0" w:color="7E7E7E"/>
            </w:tcBorders>
            <w:shd w:val="clear" w:color="auto" w:fill="F1F1F1"/>
          </w:tcPr>
          <w:p w14:paraId="015EC957" w14:textId="77777777" w:rsidR="00C245AB" w:rsidRDefault="00C245AB" w:rsidP="00D57726">
            <w:pPr>
              <w:pStyle w:val="TableParagraph"/>
              <w:spacing w:line="249" w:lineRule="exact"/>
              <w:ind w:left="98"/>
              <w:rPr>
                <w:sz w:val="18"/>
              </w:rPr>
            </w:pPr>
            <w:r>
              <w:rPr>
                <w:sz w:val="18"/>
              </w:rPr>
              <w:t>Label</w:t>
            </w:r>
            <w:r>
              <w:rPr>
                <w:rFonts w:ascii="Calibri"/>
              </w:rPr>
              <w:t>s</w:t>
            </w:r>
            <w:r>
              <w:rPr>
                <w:rFonts w:ascii="Calibri"/>
                <w:spacing w:val="10"/>
              </w:rPr>
              <w:t xml:space="preserve"> </w:t>
            </w:r>
            <w:r>
              <w:rPr>
                <w:sz w:val="18"/>
              </w:rPr>
              <w:t>should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deliver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 labe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ol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abe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heet</w:t>
            </w:r>
          </w:p>
        </w:tc>
      </w:tr>
      <w:tr w:rsidR="00C245AB" w14:paraId="19151455" w14:textId="77777777" w:rsidTr="00D57726">
        <w:trPr>
          <w:trHeight w:val="655"/>
        </w:trPr>
        <w:tc>
          <w:tcPr>
            <w:tcW w:w="1615" w:type="dxa"/>
            <w:tcBorders>
              <w:right w:val="single" w:sz="8" w:space="0" w:color="7E7E7E"/>
            </w:tcBorders>
          </w:tcPr>
          <w:p w14:paraId="4AC12BDF" w14:textId="77777777" w:rsidR="00C245AB" w:rsidRDefault="00C245AB" w:rsidP="00D57726">
            <w:pPr>
              <w:pStyle w:val="TableParagraph"/>
              <w:spacing w:before="107" w:line="242" w:lineRule="auto"/>
              <w:ind w:right="345"/>
              <w:rPr>
                <w:sz w:val="18"/>
              </w:rPr>
            </w:pPr>
            <w:r>
              <w:rPr>
                <w:spacing w:val="-1"/>
                <w:sz w:val="18"/>
              </w:rPr>
              <w:t>QUANTITIES</w:t>
            </w:r>
            <w:r>
              <w:rPr>
                <w:spacing w:val="-61"/>
                <w:sz w:val="18"/>
              </w:rPr>
              <w:t xml:space="preserve"> </w:t>
            </w:r>
            <w:r>
              <w:rPr>
                <w:sz w:val="18"/>
              </w:rPr>
              <w:t>MATERIAL</w:t>
            </w:r>
          </w:p>
        </w:tc>
        <w:tc>
          <w:tcPr>
            <w:tcW w:w="6685" w:type="dxa"/>
            <w:tcBorders>
              <w:left w:val="single" w:sz="8" w:space="0" w:color="7E7E7E"/>
            </w:tcBorders>
          </w:tcPr>
          <w:p w14:paraId="6FBCDB45" w14:textId="77777777" w:rsidR="00C245AB" w:rsidRDefault="00C245AB" w:rsidP="00D57726">
            <w:pPr>
              <w:pStyle w:val="TableParagraph"/>
              <w:ind w:left="98" w:right="167"/>
              <w:rPr>
                <w:sz w:val="18"/>
              </w:rPr>
            </w:pPr>
            <w:r>
              <w:rPr>
                <w:sz w:val="18"/>
              </w:rPr>
              <w:t>12,000 labels in total (500 per batch with the same 3-</w:t>
            </w:r>
            <w:r>
              <w:rPr>
                <w:spacing w:val="-61"/>
                <w:sz w:val="18"/>
              </w:rPr>
              <w:t xml:space="preserve"> </w:t>
            </w:r>
            <w:r>
              <w:rPr>
                <w:sz w:val="18"/>
              </w:rPr>
              <w:t>dig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des)</w:t>
            </w:r>
          </w:p>
          <w:p w14:paraId="3B34D2B7" w14:textId="77777777" w:rsidR="00C245AB" w:rsidRDefault="00C245AB" w:rsidP="00D57726">
            <w:pPr>
              <w:pStyle w:val="TableParagraph"/>
              <w:spacing w:line="199" w:lineRule="exact"/>
              <w:ind w:left="161"/>
              <w:rPr>
                <w:sz w:val="18"/>
              </w:rPr>
            </w:pPr>
          </w:p>
          <w:p w14:paraId="748478A4" w14:textId="77777777" w:rsidR="00C245AB" w:rsidRDefault="00C245AB" w:rsidP="00D57726">
            <w:pPr>
              <w:pStyle w:val="TableParagraph"/>
              <w:spacing w:line="199" w:lineRule="exact"/>
              <w:ind w:left="161"/>
              <w:rPr>
                <w:sz w:val="18"/>
              </w:rPr>
            </w:pPr>
            <w:r>
              <w:rPr>
                <w:sz w:val="18"/>
              </w:rPr>
              <w:t>Vinyl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 xml:space="preserve">stickers to be placed on drug Sachets- the area with the letter “775” in the sample </w:t>
            </w:r>
            <w:r w:rsidRPr="00011D52">
              <w:rPr>
                <w:sz w:val="18"/>
                <w:highlight w:val="yellow"/>
              </w:rPr>
              <w:t>below</w:t>
            </w:r>
            <w:r>
              <w:rPr>
                <w:sz w:val="18"/>
              </w:rPr>
              <w:t xml:space="preserve"> to come in scratch card form. </w:t>
            </w:r>
          </w:p>
        </w:tc>
      </w:tr>
    </w:tbl>
    <w:p w14:paraId="7F04220C" w14:textId="77777777" w:rsidR="00247266" w:rsidRPr="00C245AB" w:rsidRDefault="00247266" w:rsidP="00247266">
      <w:pPr>
        <w:pStyle w:val="BodyText"/>
        <w:rPr>
          <w:b/>
          <w:sz w:val="4"/>
          <w:szCs w:val="2"/>
        </w:rPr>
      </w:pPr>
    </w:p>
    <w:p w14:paraId="3A811A4C" w14:textId="356789D5" w:rsidR="00247266" w:rsidRDefault="00247266" w:rsidP="00247266">
      <w:pPr>
        <w:pStyle w:val="BodyText"/>
        <w:rPr>
          <w:rFonts w:asciiTheme="minorHAnsi" w:hAnsiTheme="minorHAnsi" w:cstheme="minorHAnsi"/>
          <w:bCs/>
          <w:lang w:val="en-AU"/>
        </w:rPr>
      </w:pPr>
      <w:r w:rsidRPr="00247266">
        <w:rPr>
          <w:rFonts w:asciiTheme="minorHAnsi" w:hAnsiTheme="minorHAnsi" w:cstheme="minorHAnsi"/>
          <w:b/>
          <w:lang w:val="en-AU"/>
        </w:rPr>
        <w:t>Delivery location</w:t>
      </w:r>
      <w:r>
        <w:rPr>
          <w:rFonts w:asciiTheme="minorHAnsi" w:hAnsiTheme="minorHAnsi" w:cstheme="minorHAnsi"/>
          <w:b/>
          <w:lang w:val="en-AU"/>
        </w:rPr>
        <w:t xml:space="preserve">: </w:t>
      </w:r>
      <w:r w:rsidR="005E0075" w:rsidRPr="00E20CFA">
        <w:rPr>
          <w:rFonts w:asciiTheme="minorHAnsi" w:hAnsiTheme="minorHAnsi" w:cstheme="minorHAnsi"/>
          <w:bCs/>
          <w:lang w:val="en-AU"/>
        </w:rPr>
        <w:t xml:space="preserve">Independence Avenue, </w:t>
      </w:r>
      <w:r w:rsidR="009E4E4D">
        <w:rPr>
          <w:rFonts w:asciiTheme="minorHAnsi" w:hAnsiTheme="minorHAnsi" w:cstheme="minorHAnsi"/>
          <w:bCs/>
          <w:lang w:val="en-AU"/>
        </w:rPr>
        <w:t>Central Business District (CBD) FCT, Abuja.</w:t>
      </w:r>
    </w:p>
    <w:p w14:paraId="601F924F" w14:textId="77777777" w:rsidR="00247266" w:rsidRPr="00247266" w:rsidRDefault="00247266" w:rsidP="00247266">
      <w:pPr>
        <w:pStyle w:val="BodyText"/>
        <w:rPr>
          <w:rFonts w:asciiTheme="minorHAnsi" w:hAnsiTheme="minorHAnsi" w:cstheme="minorHAnsi"/>
          <w:bCs/>
          <w:sz w:val="2"/>
          <w:szCs w:val="2"/>
          <w:lang w:val="en-AU"/>
        </w:rPr>
      </w:pPr>
    </w:p>
    <w:p w14:paraId="2E144848" w14:textId="394444BF" w:rsidR="00247266" w:rsidRPr="00247266" w:rsidRDefault="00247266" w:rsidP="00247266">
      <w:pPr>
        <w:pStyle w:val="BodyText"/>
        <w:rPr>
          <w:rFonts w:asciiTheme="minorHAnsi" w:hAnsiTheme="minorHAnsi" w:cstheme="minorHAnsi"/>
          <w:b/>
          <w:lang w:val="en-AU"/>
        </w:rPr>
      </w:pPr>
      <w:r w:rsidRPr="00247266">
        <w:rPr>
          <w:rFonts w:asciiTheme="minorHAnsi" w:hAnsiTheme="minorHAnsi" w:cstheme="minorHAnsi"/>
          <w:b/>
          <w:lang w:val="en-AU"/>
        </w:rPr>
        <w:t xml:space="preserve">Submission </w:t>
      </w:r>
      <w:r>
        <w:rPr>
          <w:rFonts w:asciiTheme="minorHAnsi" w:hAnsiTheme="minorHAnsi" w:cstheme="minorHAnsi"/>
          <w:b/>
          <w:lang w:val="en-AU"/>
        </w:rPr>
        <w:t>o</w:t>
      </w:r>
      <w:r w:rsidRPr="00247266">
        <w:rPr>
          <w:rFonts w:asciiTheme="minorHAnsi" w:hAnsiTheme="minorHAnsi" w:cstheme="minorHAnsi"/>
          <w:b/>
          <w:lang w:val="en-AU"/>
        </w:rPr>
        <w:t>f Quotes</w:t>
      </w:r>
      <w:r>
        <w:rPr>
          <w:rFonts w:asciiTheme="minorHAnsi" w:hAnsiTheme="minorHAnsi" w:cstheme="minorHAnsi"/>
          <w:b/>
          <w:lang w:val="en-AU"/>
        </w:rPr>
        <w:t>:</w:t>
      </w:r>
    </w:p>
    <w:p w14:paraId="68746834" w14:textId="41CC7613" w:rsidR="00846AD0" w:rsidRPr="00247266" w:rsidRDefault="009F7912" w:rsidP="0024726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247266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Submit </w:t>
      </w:r>
      <w:r w:rsidR="00247266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quotation </w:t>
      </w:r>
      <w:r w:rsidRPr="00247266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on both the </w:t>
      </w:r>
      <w:r w:rsidRPr="00247266">
        <w:rPr>
          <w:rFonts w:asciiTheme="minorHAnsi" w:hAnsiTheme="minorHAnsi" w:cstheme="minorHAnsi"/>
          <w:b/>
          <w:bCs/>
          <w:sz w:val="18"/>
          <w:szCs w:val="18"/>
          <w:lang w:val="en-AU"/>
        </w:rPr>
        <w:t>attached KNCV RFQ</w:t>
      </w:r>
      <w:r w:rsidRPr="00247266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and on your company letterheaded document</w:t>
      </w:r>
    </w:p>
    <w:p w14:paraId="54CE8B13" w14:textId="77777777" w:rsidR="005B63BC" w:rsidRPr="00E20CFA" w:rsidRDefault="005B63BC" w:rsidP="00E55C24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Fill and submit KNCV Vendor information form </w:t>
      </w: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(form attached)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</w:t>
      </w:r>
    </w:p>
    <w:p w14:paraId="12BA3F3B" w14:textId="77777777" w:rsidR="00E55C24" w:rsidRPr="00E20CFA" w:rsidRDefault="00E55C24" w:rsidP="00E55C24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All bids must be written in English and signed by </w:t>
      </w:r>
      <w:r w:rsidR="005B63BC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an authorized person</w:t>
      </w:r>
    </w:p>
    <w:p w14:paraId="0E18806C" w14:textId="77777777" w:rsidR="00E55C24" w:rsidRPr="00E20CFA" w:rsidRDefault="00E55C24" w:rsidP="00E55C24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Bids submitted after the </w:t>
      </w:r>
      <w:r w:rsidR="002B03B3"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closing date/time 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will </w:t>
      </w:r>
      <w:r w:rsidR="00001481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not be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considered</w:t>
      </w:r>
    </w:p>
    <w:p w14:paraId="6C957A26" w14:textId="63972516" w:rsidR="00D9734A" w:rsidRPr="00E20CFA" w:rsidRDefault="005B63BC" w:rsidP="00C1601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A </w:t>
      </w:r>
      <w:r w:rsidR="00092C03"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minimum of 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5% WHT will be deducted per invoice as required by FIRS</w:t>
      </w:r>
      <w:r w:rsidR="00092C03"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 xml:space="preserve">              </w:t>
      </w:r>
    </w:p>
    <w:p w14:paraId="3D7BF087" w14:textId="77777777" w:rsidR="00D9734A" w:rsidRPr="00E20CFA" w:rsidRDefault="00D9734A" w:rsidP="00D9734A">
      <w:pPr>
        <w:ind w:left="0" w:right="0"/>
        <w:jc w:val="both"/>
        <w:rPr>
          <w:rFonts w:asciiTheme="minorHAnsi" w:hAnsiTheme="minorHAnsi" w:cstheme="minorHAnsi"/>
          <w:b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Eligibility Requirements:</w:t>
      </w:r>
    </w:p>
    <w:p w14:paraId="56C73419" w14:textId="77777777" w:rsidR="00D9734A" w:rsidRPr="00E20CFA" w:rsidRDefault="00D9734A" w:rsidP="00D9734A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To be eligible to participate in this process, vendors must provide proof of all the following documents:</w:t>
      </w:r>
    </w:p>
    <w:p w14:paraId="6725D4CF" w14:textId="6CB68B5D" w:rsidR="00D9734A" w:rsidRPr="00E20CFA" w:rsidRDefault="00D9734A" w:rsidP="00D9734A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Company’s registration documents/certificate of incorporation with Corporate Affairs Commission (CAC)</w:t>
      </w:r>
      <w:r w:rsidR="005E0075">
        <w:rPr>
          <w:rFonts w:asciiTheme="minorHAnsi" w:hAnsiTheme="minorHAnsi" w:cstheme="minorHAnsi"/>
          <w:bCs/>
          <w:sz w:val="18"/>
          <w:szCs w:val="18"/>
          <w:lang w:val="en-AU"/>
        </w:rPr>
        <w:t>, Form CO2 &amp; CO7</w:t>
      </w:r>
    </w:p>
    <w:p w14:paraId="3161F699" w14:textId="743B7D70" w:rsidR="00D9734A" w:rsidRPr="00E20CFA" w:rsidRDefault="005E0075" w:rsidP="00D9734A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>
        <w:rPr>
          <w:rFonts w:asciiTheme="minorHAnsi" w:hAnsiTheme="minorHAnsi" w:cstheme="minorHAnsi"/>
          <w:bCs/>
          <w:sz w:val="18"/>
          <w:szCs w:val="18"/>
          <w:lang w:val="en-AU"/>
        </w:rPr>
        <w:t xml:space="preserve">A recent </w:t>
      </w:r>
      <w:r w:rsidR="00D9734A"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Tax Clearance Certificate </w:t>
      </w:r>
    </w:p>
    <w:p w14:paraId="6BD3432B" w14:textId="77777777" w:rsidR="00D9734A" w:rsidRPr="00E20CFA" w:rsidRDefault="00D9734A" w:rsidP="00D9734A">
      <w:pPr>
        <w:ind w:left="0" w:right="0"/>
        <w:jc w:val="both"/>
        <w:rPr>
          <w:rFonts w:asciiTheme="minorHAnsi" w:hAnsiTheme="minorHAnsi" w:cstheme="minorHAnsi"/>
          <w:b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Evaluation Criteria</w:t>
      </w:r>
    </w:p>
    <w:p w14:paraId="42614EB5" w14:textId="77777777" w:rsidR="00247266" w:rsidRDefault="00D9734A" w:rsidP="00D9734A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The criteria for evaluation shall include </w:t>
      </w:r>
    </w:p>
    <w:p w14:paraId="1A331BC3" w14:textId="5C679989" w:rsidR="00247266" w:rsidRDefault="00247266" w:rsidP="0024726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>
        <w:rPr>
          <w:rFonts w:asciiTheme="minorHAnsi" w:hAnsiTheme="minorHAnsi" w:cstheme="minorHAnsi"/>
          <w:bCs/>
          <w:sz w:val="18"/>
          <w:szCs w:val="18"/>
          <w:lang w:val="en-AU"/>
        </w:rPr>
        <w:t>C</w:t>
      </w:r>
      <w:r w:rsidR="005B63BC" w:rsidRPr="00247266">
        <w:rPr>
          <w:rFonts w:asciiTheme="minorHAnsi" w:hAnsiTheme="minorHAnsi" w:cstheme="minorHAnsi"/>
          <w:bCs/>
          <w:sz w:val="18"/>
          <w:szCs w:val="18"/>
          <w:lang w:val="en-AU"/>
        </w:rPr>
        <w:t>ost</w:t>
      </w:r>
    </w:p>
    <w:p w14:paraId="2D0F6980" w14:textId="457FC7FB" w:rsidR="00247266" w:rsidRDefault="00247266" w:rsidP="0024726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>
        <w:rPr>
          <w:rFonts w:asciiTheme="minorHAnsi" w:hAnsiTheme="minorHAnsi" w:cstheme="minorHAnsi"/>
          <w:bCs/>
          <w:sz w:val="18"/>
          <w:szCs w:val="18"/>
          <w:lang w:val="en-AU"/>
        </w:rPr>
        <w:t>P</w:t>
      </w:r>
      <w:r w:rsidR="00A318DC" w:rsidRPr="00247266">
        <w:rPr>
          <w:rFonts w:asciiTheme="minorHAnsi" w:hAnsiTheme="minorHAnsi" w:cstheme="minorHAnsi"/>
          <w:bCs/>
          <w:sz w:val="18"/>
          <w:szCs w:val="18"/>
          <w:lang w:val="en-AU"/>
        </w:rPr>
        <w:t>ayment</w:t>
      </w:r>
      <w:r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terms</w:t>
      </w:r>
    </w:p>
    <w:p w14:paraId="22C4B3D8" w14:textId="1F859BD7" w:rsidR="00D9734A" w:rsidRPr="00247266" w:rsidRDefault="00247266" w:rsidP="0024726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>
        <w:rPr>
          <w:rFonts w:asciiTheme="minorHAnsi" w:hAnsiTheme="minorHAnsi" w:cstheme="minorHAnsi"/>
          <w:bCs/>
          <w:sz w:val="18"/>
          <w:szCs w:val="18"/>
          <w:lang w:val="en-AU"/>
        </w:rPr>
        <w:t>D</w:t>
      </w:r>
      <w:r w:rsidR="005B295F" w:rsidRPr="00247266">
        <w:rPr>
          <w:rFonts w:asciiTheme="minorHAnsi" w:hAnsiTheme="minorHAnsi" w:cstheme="minorHAnsi"/>
          <w:bCs/>
          <w:sz w:val="18"/>
          <w:szCs w:val="18"/>
          <w:lang w:val="en-AU"/>
        </w:rPr>
        <w:t>elivery terms</w:t>
      </w:r>
    </w:p>
    <w:p w14:paraId="63B848F7" w14:textId="6B368BEB" w:rsidR="00247266" w:rsidRPr="00247266" w:rsidRDefault="00247266" w:rsidP="00247266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247266">
        <w:rPr>
          <w:rFonts w:asciiTheme="minorHAnsi" w:hAnsiTheme="minorHAnsi" w:cstheme="minorHAnsi"/>
          <w:sz w:val="18"/>
          <w:szCs w:val="18"/>
          <w:lang w:val="en-AU"/>
        </w:rPr>
        <w:t>Production and approval of very high-quality sample</w:t>
      </w:r>
      <w:r>
        <w:rPr>
          <w:rFonts w:asciiTheme="minorHAnsi" w:hAnsiTheme="minorHAnsi" w:cstheme="minorHAnsi"/>
          <w:b/>
          <w:bCs/>
          <w:sz w:val="18"/>
          <w:szCs w:val="18"/>
          <w:lang w:val="en-AU"/>
        </w:rPr>
        <w:t xml:space="preserve"> (next level evaluation)</w:t>
      </w:r>
    </w:p>
    <w:p w14:paraId="42061007" w14:textId="77777777" w:rsidR="00D9734A" w:rsidRPr="00E20CFA" w:rsidRDefault="00D9734A" w:rsidP="00D9734A">
      <w:pPr>
        <w:ind w:left="0" w:right="0"/>
        <w:jc w:val="both"/>
        <w:rPr>
          <w:rFonts w:asciiTheme="minorHAnsi" w:hAnsiTheme="minorHAnsi" w:cstheme="minorHAnsi"/>
          <w:b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Submission:</w:t>
      </w:r>
    </w:p>
    <w:p w14:paraId="7DA1B0FC" w14:textId="75452A19" w:rsidR="00D9734A" w:rsidRPr="00E20CFA" w:rsidRDefault="00D9734A" w:rsidP="00D9734A">
      <w:pPr>
        <w:ind w:left="0" w:right="0"/>
        <w:jc w:val="both"/>
        <w:rPr>
          <w:rFonts w:asciiTheme="minorHAnsi" w:hAnsiTheme="minorHAnsi" w:cstheme="minorHAnsi"/>
          <w:b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 xml:space="preserve">Open Date/Time: 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</w:t>
      </w:r>
      <w:r w:rsidR="005F5F65">
        <w:rPr>
          <w:rFonts w:asciiTheme="minorHAnsi" w:hAnsiTheme="minorHAnsi" w:cstheme="minorHAnsi"/>
          <w:bCs/>
          <w:sz w:val="18"/>
          <w:szCs w:val="18"/>
          <w:lang w:val="en-AU"/>
        </w:rPr>
        <w:t>4</w:t>
      </w:r>
      <w:r w:rsidR="002D4C71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:</w:t>
      </w:r>
      <w:r w:rsidR="008B2C07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0</w:t>
      </w:r>
      <w:r w:rsidR="002D4C71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0</w:t>
      </w:r>
      <w:r w:rsidR="005F5F65">
        <w:rPr>
          <w:rFonts w:asciiTheme="minorHAnsi" w:hAnsiTheme="minorHAnsi" w:cstheme="minorHAnsi"/>
          <w:bCs/>
          <w:sz w:val="18"/>
          <w:szCs w:val="18"/>
          <w:lang w:val="en-AU"/>
        </w:rPr>
        <w:t>p</w:t>
      </w:r>
      <w:r w:rsidR="002D4C71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m</w:t>
      </w:r>
      <w:r w:rsidR="00470B08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</w:t>
      </w:r>
      <w:r w:rsidR="00247266">
        <w:rPr>
          <w:rFonts w:asciiTheme="minorHAnsi" w:hAnsiTheme="minorHAnsi" w:cstheme="minorHAnsi"/>
          <w:bCs/>
          <w:sz w:val="18"/>
          <w:szCs w:val="18"/>
          <w:lang w:val="en-AU"/>
        </w:rPr>
        <w:t>Wednesday</w:t>
      </w:r>
      <w:r w:rsidR="00470B08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</w:t>
      </w:r>
      <w:r w:rsidR="005F5F65">
        <w:rPr>
          <w:rFonts w:asciiTheme="minorHAnsi" w:hAnsiTheme="minorHAnsi" w:cstheme="minorHAnsi"/>
          <w:bCs/>
          <w:sz w:val="18"/>
          <w:szCs w:val="18"/>
          <w:lang w:val="en-AU"/>
        </w:rPr>
        <w:t>Ju</w:t>
      </w:r>
      <w:r w:rsidR="00247266">
        <w:rPr>
          <w:rFonts w:asciiTheme="minorHAnsi" w:hAnsiTheme="minorHAnsi" w:cstheme="minorHAnsi"/>
          <w:bCs/>
          <w:sz w:val="18"/>
          <w:szCs w:val="18"/>
          <w:lang w:val="en-AU"/>
        </w:rPr>
        <w:t>ly</w:t>
      </w:r>
      <w:r w:rsidR="005E0075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</w:t>
      </w:r>
      <w:r w:rsidR="00470B08">
        <w:rPr>
          <w:rFonts w:asciiTheme="minorHAnsi" w:hAnsiTheme="minorHAnsi" w:cstheme="minorHAnsi"/>
          <w:bCs/>
          <w:sz w:val="18"/>
          <w:szCs w:val="18"/>
          <w:lang w:val="en-AU"/>
        </w:rPr>
        <w:t>2</w:t>
      </w:r>
      <w:r w:rsidR="005F5F65">
        <w:rPr>
          <w:rFonts w:asciiTheme="minorHAnsi" w:hAnsiTheme="minorHAnsi" w:cstheme="minorHAnsi"/>
          <w:bCs/>
          <w:sz w:val="18"/>
          <w:szCs w:val="18"/>
          <w:lang w:val="en-AU"/>
        </w:rPr>
        <w:t>8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, 202</w:t>
      </w:r>
      <w:r w:rsidR="00595091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1</w:t>
      </w:r>
    </w:p>
    <w:p w14:paraId="3F0FA896" w14:textId="353992C8" w:rsidR="00D9734A" w:rsidRPr="00E20CFA" w:rsidRDefault="00D9734A" w:rsidP="00D9734A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 xml:space="preserve">Close Date/Time:  </w:t>
      </w:r>
      <w:r w:rsidR="00247266">
        <w:rPr>
          <w:rFonts w:asciiTheme="minorHAnsi" w:hAnsiTheme="minorHAnsi" w:cstheme="minorHAnsi"/>
          <w:sz w:val="18"/>
          <w:szCs w:val="18"/>
          <w:lang w:val="en-AU"/>
        </w:rPr>
        <w:t xml:space="preserve">12noon </w:t>
      </w:r>
      <w:r w:rsidR="005F5F65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Monday </w:t>
      </w:r>
      <w:r w:rsidR="008C4FD3">
        <w:rPr>
          <w:rFonts w:asciiTheme="minorHAnsi" w:hAnsiTheme="minorHAnsi" w:cstheme="minorHAnsi"/>
          <w:bCs/>
          <w:sz w:val="18"/>
          <w:szCs w:val="18"/>
          <w:lang w:val="en-AU"/>
        </w:rPr>
        <w:t>August 2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, 202</w:t>
      </w:r>
      <w:r w:rsidR="008B2C07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1</w:t>
      </w:r>
    </w:p>
    <w:p w14:paraId="56C351D7" w14:textId="77777777" w:rsidR="00D9734A" w:rsidRPr="008C4FD3" w:rsidRDefault="00D9734A" w:rsidP="00D9734A">
      <w:pPr>
        <w:ind w:left="0" w:right="0"/>
        <w:jc w:val="both"/>
        <w:rPr>
          <w:rFonts w:asciiTheme="minorHAnsi" w:hAnsiTheme="minorHAnsi" w:cstheme="minorHAnsi"/>
          <w:bCs/>
          <w:sz w:val="10"/>
          <w:szCs w:val="10"/>
          <w:lang w:val="en-AU"/>
        </w:rPr>
      </w:pPr>
    </w:p>
    <w:p w14:paraId="1E278CA9" w14:textId="77777777" w:rsidR="00761BC9" w:rsidRPr="00E20CFA" w:rsidRDefault="00761BC9" w:rsidP="00761BC9">
      <w:pPr>
        <w:ind w:left="2880" w:right="0" w:hanging="2880"/>
        <w:jc w:val="both"/>
        <w:rPr>
          <w:rFonts w:asciiTheme="minorHAnsi" w:hAnsiTheme="minorHAnsi" w:cstheme="minorHAnsi"/>
          <w:b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Procedure for Submitting:</w:t>
      </w:r>
    </w:p>
    <w:p w14:paraId="4941E2CD" w14:textId="27E6EA64" w:rsidR="005B295F" w:rsidRPr="00E20CFA" w:rsidRDefault="005B63BC" w:rsidP="005B295F">
      <w:pPr>
        <w:ind w:left="2880" w:right="0" w:hanging="2880"/>
        <w:jc w:val="both"/>
        <w:rPr>
          <w:rFonts w:asciiTheme="minorHAnsi" w:hAnsiTheme="minorHAnsi" w:cstheme="minorHAnsi"/>
          <w:color w:val="0000FF"/>
          <w:sz w:val="18"/>
          <w:szCs w:val="18"/>
          <w:u w:val="single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Vendors are to submit </w:t>
      </w:r>
      <w:r w:rsidR="005B295F"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requested 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documentation </w:t>
      </w:r>
      <w:r w:rsidRPr="00E20CFA">
        <w:rPr>
          <w:rFonts w:asciiTheme="minorHAnsi" w:hAnsiTheme="minorHAnsi" w:cstheme="minorHAnsi"/>
          <w:b/>
          <w:bCs/>
          <w:sz w:val="18"/>
          <w:szCs w:val="18"/>
          <w:lang w:val="en-AU"/>
        </w:rPr>
        <w:t>BY E-MAIL (only)</w:t>
      </w: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 – to </w:t>
      </w:r>
      <w:hyperlink r:id="rId9" w:history="1">
        <w:r w:rsidR="00BC49CD" w:rsidRPr="00E20CFA">
          <w:rPr>
            <w:rStyle w:val="Hyperlink"/>
            <w:rFonts w:asciiTheme="minorHAnsi" w:hAnsiTheme="minorHAnsi" w:cstheme="minorHAnsi"/>
            <w:sz w:val="18"/>
            <w:szCs w:val="18"/>
          </w:rPr>
          <w:t>procurement@kncvnigeria.org</w:t>
        </w:r>
      </w:hyperlink>
    </w:p>
    <w:p w14:paraId="1A23DE68" w14:textId="3C2E8CD7" w:rsidR="00A318DC" w:rsidRPr="00E20CFA" w:rsidRDefault="005B295F" w:rsidP="00D9734A">
      <w:pPr>
        <w:ind w:left="0"/>
        <w:rPr>
          <w:rFonts w:asciiTheme="minorHAnsi" w:hAnsiTheme="minorHAnsi" w:cstheme="minorHAnsi"/>
          <w:sz w:val="18"/>
          <w:szCs w:val="18"/>
        </w:rPr>
      </w:pPr>
      <w:r w:rsidRPr="00E20CFA">
        <w:rPr>
          <w:rFonts w:asciiTheme="minorHAnsi" w:hAnsiTheme="minorHAnsi" w:cstheme="minorHAnsi"/>
          <w:sz w:val="18"/>
          <w:szCs w:val="18"/>
        </w:rPr>
        <w:t xml:space="preserve">All attachments to be in </w:t>
      </w:r>
      <w:r w:rsidRPr="00E20CFA">
        <w:rPr>
          <w:rFonts w:asciiTheme="minorHAnsi" w:hAnsiTheme="minorHAnsi" w:cstheme="minorHAnsi"/>
          <w:b/>
          <w:bCs/>
          <w:sz w:val="18"/>
          <w:szCs w:val="18"/>
        </w:rPr>
        <w:t>1 PDF</w:t>
      </w:r>
      <w:r w:rsidRPr="00E20CFA">
        <w:rPr>
          <w:rFonts w:asciiTheme="minorHAnsi" w:hAnsiTheme="minorHAnsi" w:cstheme="minorHAnsi"/>
          <w:sz w:val="18"/>
          <w:szCs w:val="18"/>
        </w:rPr>
        <w:t xml:space="preserve"> </w:t>
      </w:r>
      <w:r w:rsidR="00A318DC" w:rsidRPr="00E20CFA">
        <w:rPr>
          <w:rFonts w:asciiTheme="minorHAnsi" w:hAnsiTheme="minorHAnsi" w:cstheme="minorHAnsi"/>
          <w:sz w:val="18"/>
          <w:szCs w:val="18"/>
        </w:rPr>
        <w:t>document</w:t>
      </w:r>
      <w:r w:rsidRPr="00E20CFA">
        <w:rPr>
          <w:rFonts w:asciiTheme="minorHAnsi" w:hAnsiTheme="minorHAnsi" w:cstheme="minorHAnsi"/>
          <w:sz w:val="18"/>
          <w:szCs w:val="18"/>
        </w:rPr>
        <w:t xml:space="preserve"> with Title: </w:t>
      </w:r>
    </w:p>
    <w:p w14:paraId="460AFA98" w14:textId="35CF6F9F" w:rsidR="008C4FD3" w:rsidRDefault="005B295F" w:rsidP="008C4FD3">
      <w:pPr>
        <w:ind w:left="0" w:right="0"/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</w:rPr>
        <w:t xml:space="preserve">“Name of your </w:t>
      </w:r>
      <w:r w:rsidR="00A318DC" w:rsidRPr="00E20CFA">
        <w:rPr>
          <w:rFonts w:asciiTheme="minorHAnsi" w:hAnsiTheme="minorHAnsi" w:cstheme="minorHAnsi"/>
          <w:b/>
          <w:bCs/>
          <w:sz w:val="18"/>
          <w:szCs w:val="18"/>
        </w:rPr>
        <w:t>O</w:t>
      </w:r>
      <w:r w:rsidRPr="00E20CFA">
        <w:rPr>
          <w:rFonts w:asciiTheme="minorHAnsi" w:hAnsiTheme="minorHAnsi" w:cstheme="minorHAnsi"/>
          <w:b/>
          <w:bCs/>
          <w:sz w:val="18"/>
          <w:szCs w:val="18"/>
        </w:rPr>
        <w:t>rganization</w:t>
      </w:r>
      <w:r w:rsidR="00A318DC" w:rsidRPr="00E20CFA">
        <w:rPr>
          <w:rFonts w:asciiTheme="minorHAnsi" w:hAnsiTheme="minorHAnsi" w:cstheme="minorHAnsi"/>
          <w:b/>
          <w:bCs/>
          <w:sz w:val="18"/>
          <w:szCs w:val="18"/>
        </w:rPr>
        <w:t>”</w:t>
      </w:r>
      <w:r w:rsidRPr="00E20CFA">
        <w:rPr>
          <w:rFonts w:asciiTheme="minorHAnsi" w:hAnsiTheme="minorHAnsi" w:cstheme="minorHAnsi"/>
          <w:b/>
          <w:bCs/>
          <w:sz w:val="18"/>
          <w:szCs w:val="18"/>
        </w:rPr>
        <w:t xml:space="preserve"> for </w:t>
      </w:r>
      <w:r w:rsidR="008C4FD3">
        <w:rPr>
          <w:rFonts w:asciiTheme="minorHAnsi" w:hAnsiTheme="minorHAnsi" w:cstheme="minorHAnsi"/>
          <w:b/>
          <w:bCs/>
          <w:sz w:val="18"/>
          <w:szCs w:val="18"/>
        </w:rPr>
        <w:t xml:space="preserve">THE </w:t>
      </w:r>
      <w:r w:rsidR="008C4FD3">
        <w:rPr>
          <w:rFonts w:asciiTheme="minorHAnsi" w:hAnsiTheme="minorHAnsi" w:cstheme="minorHAnsi"/>
          <w:b/>
          <w:sz w:val="18"/>
          <w:szCs w:val="18"/>
        </w:rPr>
        <w:t>PRINTING OF MEDICATICATION</w:t>
      </w:r>
      <w:r w:rsidR="008C4FD3" w:rsidRPr="00FC27E6">
        <w:rPr>
          <w:rFonts w:asciiTheme="minorHAnsi" w:hAnsiTheme="minorHAnsi" w:cstheme="minorHAnsi"/>
          <w:b/>
          <w:sz w:val="18"/>
          <w:szCs w:val="18"/>
        </w:rPr>
        <w:t xml:space="preserve"> LABEL/STICKERS</w:t>
      </w:r>
      <w:r w:rsidR="008C4FD3">
        <w:rPr>
          <w:rFonts w:asciiTheme="minorHAnsi" w:hAnsiTheme="minorHAnsi" w:cstheme="minorHAnsi"/>
          <w:b/>
          <w:sz w:val="18"/>
          <w:szCs w:val="18"/>
        </w:rPr>
        <w:t xml:space="preserve"> – </w:t>
      </w:r>
      <w:r w:rsidR="008C4FD3" w:rsidRPr="00E20CFA">
        <w:rPr>
          <w:rFonts w:asciiTheme="minorHAnsi" w:hAnsiTheme="minorHAnsi" w:cstheme="minorHAnsi"/>
          <w:b/>
          <w:sz w:val="18"/>
          <w:szCs w:val="18"/>
        </w:rPr>
        <w:t>KNCVN-</w:t>
      </w:r>
      <w:r w:rsidR="008C4FD3">
        <w:rPr>
          <w:rFonts w:asciiTheme="minorHAnsi" w:hAnsiTheme="minorHAnsi" w:cstheme="minorHAnsi"/>
          <w:b/>
          <w:sz w:val="18"/>
          <w:szCs w:val="18"/>
        </w:rPr>
        <w:t xml:space="preserve">DAT- MLS </w:t>
      </w:r>
      <w:r w:rsidR="008C4FD3" w:rsidRPr="00E20CFA">
        <w:rPr>
          <w:rFonts w:asciiTheme="minorHAnsi" w:hAnsiTheme="minorHAnsi" w:cstheme="minorHAnsi"/>
          <w:b/>
          <w:sz w:val="18"/>
          <w:szCs w:val="18"/>
        </w:rPr>
        <w:t>-P/2</w:t>
      </w:r>
      <w:r w:rsidR="008C4FD3">
        <w:rPr>
          <w:rFonts w:asciiTheme="minorHAnsi" w:hAnsiTheme="minorHAnsi" w:cstheme="minorHAnsi"/>
          <w:b/>
          <w:sz w:val="18"/>
          <w:szCs w:val="18"/>
        </w:rPr>
        <w:t>1</w:t>
      </w:r>
      <w:r w:rsidR="008C4FD3" w:rsidRPr="00E20CFA">
        <w:rPr>
          <w:rFonts w:asciiTheme="minorHAnsi" w:hAnsiTheme="minorHAnsi" w:cstheme="minorHAnsi"/>
          <w:b/>
          <w:sz w:val="18"/>
          <w:szCs w:val="18"/>
        </w:rPr>
        <w:t>/2</w:t>
      </w:r>
      <w:r w:rsidR="008C4FD3">
        <w:rPr>
          <w:rFonts w:asciiTheme="minorHAnsi" w:hAnsiTheme="minorHAnsi" w:cstheme="minorHAnsi"/>
          <w:b/>
          <w:sz w:val="18"/>
          <w:szCs w:val="18"/>
        </w:rPr>
        <w:t>6</w:t>
      </w:r>
      <w:r w:rsidR="008C4FD3" w:rsidRPr="00E20CFA">
        <w:rPr>
          <w:rFonts w:asciiTheme="minorHAnsi" w:hAnsiTheme="minorHAnsi" w:cstheme="minorHAnsi"/>
          <w:b/>
          <w:sz w:val="18"/>
          <w:szCs w:val="18"/>
        </w:rPr>
        <w:t>-01</w:t>
      </w:r>
    </w:p>
    <w:p w14:paraId="6016D81F" w14:textId="77777777" w:rsidR="008C4FD3" w:rsidRPr="008C4FD3" w:rsidRDefault="008C4FD3" w:rsidP="008C4FD3">
      <w:pPr>
        <w:ind w:left="0" w:right="0"/>
        <w:rPr>
          <w:rFonts w:asciiTheme="minorHAnsi" w:hAnsiTheme="minorHAnsi" w:cstheme="minorHAnsi"/>
          <w:b/>
          <w:bCs/>
          <w:sz w:val="10"/>
          <w:szCs w:val="10"/>
          <w:u w:val="single"/>
        </w:rPr>
      </w:pPr>
    </w:p>
    <w:p w14:paraId="66E044DE" w14:textId="2E3C730F" w:rsidR="00C379ED" w:rsidRPr="00E20CFA" w:rsidRDefault="00C379ED" w:rsidP="008C4FD3">
      <w:pPr>
        <w:ind w:left="0" w:right="0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u w:val="single"/>
        </w:rPr>
        <w:t xml:space="preserve">Selection process </w:t>
      </w:r>
    </w:p>
    <w:p w14:paraId="44BEE6CB" w14:textId="77777777" w:rsidR="00C379ED" w:rsidRPr="00E20CFA" w:rsidRDefault="00C379ED" w:rsidP="00C379ED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The selected vendor will be contacted via e-mail, immediately after the selection process is concluded.</w:t>
      </w:r>
    </w:p>
    <w:p w14:paraId="6AA8D408" w14:textId="77777777" w:rsidR="00C379ED" w:rsidRPr="00C245AB" w:rsidRDefault="00C379ED" w:rsidP="00C379ED">
      <w:pPr>
        <w:ind w:left="0" w:right="0"/>
        <w:jc w:val="both"/>
        <w:rPr>
          <w:rFonts w:asciiTheme="minorHAnsi" w:hAnsiTheme="minorHAnsi" w:cstheme="minorHAnsi"/>
          <w:bCs/>
          <w:sz w:val="6"/>
          <w:szCs w:val="6"/>
          <w:lang w:val="en-AU"/>
        </w:rPr>
      </w:pPr>
    </w:p>
    <w:p w14:paraId="69DB3263" w14:textId="77777777" w:rsidR="00082E1F" w:rsidRPr="00E20CFA" w:rsidRDefault="00C379ED" w:rsidP="00C379ED">
      <w:pPr>
        <w:ind w:left="0" w:right="0"/>
        <w:jc w:val="both"/>
        <w:rPr>
          <w:rFonts w:asciiTheme="minorHAnsi" w:hAnsiTheme="minorHAnsi" w:cstheme="minorHAnsi"/>
          <w:b/>
          <w:bCs/>
          <w:sz w:val="18"/>
          <w:szCs w:val="18"/>
          <w:u w:val="single"/>
          <w:lang w:val="en-AU"/>
        </w:rPr>
      </w:pPr>
      <w:r w:rsidRPr="00E20CFA">
        <w:rPr>
          <w:rFonts w:asciiTheme="minorHAnsi" w:hAnsiTheme="minorHAnsi" w:cstheme="minorHAnsi"/>
          <w:b/>
          <w:bCs/>
          <w:sz w:val="18"/>
          <w:szCs w:val="18"/>
          <w:u w:val="single"/>
          <w:lang w:val="en-AU"/>
        </w:rPr>
        <w:t>N/B</w:t>
      </w:r>
    </w:p>
    <w:p w14:paraId="16CF7260" w14:textId="1AC4BEAF" w:rsidR="00C379ED" w:rsidRPr="00E20CFA" w:rsidRDefault="00195BEB" w:rsidP="00C379ED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 xml:space="preserve">- </w:t>
      </w:r>
      <w:r w:rsidR="00C379ED" w:rsidRPr="00E20CFA">
        <w:rPr>
          <w:rFonts w:asciiTheme="minorHAnsi" w:hAnsiTheme="minorHAnsi" w:cstheme="minorHAnsi"/>
          <w:bCs/>
          <w:sz w:val="18"/>
          <w:szCs w:val="18"/>
          <w:lang w:val="en-AU"/>
        </w:rPr>
        <w:t>KNCV shall only accept from the selected vendor – “company banking details” not individual/private banking details</w:t>
      </w:r>
    </w:p>
    <w:p w14:paraId="2F639050" w14:textId="77777777" w:rsidR="00C379ED" w:rsidRPr="00E20CFA" w:rsidRDefault="00C379ED" w:rsidP="00C379ED">
      <w:pPr>
        <w:ind w:left="0" w:right="0"/>
        <w:jc w:val="both"/>
        <w:rPr>
          <w:rFonts w:asciiTheme="minorHAnsi" w:hAnsiTheme="minorHAnsi" w:cstheme="minorHAnsi"/>
          <w:bCs/>
          <w:sz w:val="18"/>
          <w:szCs w:val="18"/>
          <w:lang w:val="en-AU"/>
        </w:rPr>
      </w:pPr>
      <w:r w:rsidRPr="00E20CFA">
        <w:rPr>
          <w:rFonts w:asciiTheme="minorHAnsi" w:hAnsiTheme="minorHAnsi" w:cstheme="minorHAnsi"/>
          <w:bCs/>
          <w:sz w:val="18"/>
          <w:szCs w:val="18"/>
          <w:lang w:val="en-AU"/>
        </w:rPr>
        <w:t>- KNCV shall not pay VAT (exemption certificate may be provided to selected vendor on request)</w:t>
      </w:r>
    </w:p>
    <w:sectPr w:rsidR="00C379ED" w:rsidRPr="00E20CFA" w:rsidSect="008C4FD3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8" w:right="852" w:bottom="142" w:left="1418" w:header="568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F631B" w14:textId="77777777" w:rsidR="00370F87" w:rsidRDefault="00370F87">
      <w:r>
        <w:separator/>
      </w:r>
    </w:p>
  </w:endnote>
  <w:endnote w:type="continuationSeparator" w:id="0">
    <w:p w14:paraId="5BBB588B" w14:textId="77777777" w:rsidR="00370F87" w:rsidRDefault="00370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0F0E6" w14:textId="77777777" w:rsidR="00ED771A" w:rsidRDefault="0072492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734A">
      <w:rPr>
        <w:rStyle w:val="PageNumber"/>
        <w:noProof/>
      </w:rPr>
      <w:t>1</w:t>
    </w:r>
    <w:r>
      <w:rPr>
        <w:rStyle w:val="PageNumber"/>
      </w:rPr>
      <w:fldChar w:fldCharType="end"/>
    </w:r>
  </w:p>
  <w:p w14:paraId="7786982B" w14:textId="77777777" w:rsidR="00ED771A" w:rsidRDefault="00B21BB0">
    <w:pPr>
      <w:pStyle w:val="Footer"/>
    </w:pPr>
  </w:p>
  <w:p w14:paraId="0188AA0D" w14:textId="77777777" w:rsidR="00ED771A" w:rsidRDefault="00B21B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8A7F6" w14:textId="77777777" w:rsidR="000C6A74" w:rsidRDefault="00B21BB0" w:rsidP="000C6A74">
    <w:pPr>
      <w:pStyle w:val="Footer"/>
    </w:pPr>
  </w:p>
  <w:p w14:paraId="65E034A6" w14:textId="77777777" w:rsidR="00ED771A" w:rsidRDefault="00B21BB0">
    <w:pPr>
      <w:pStyle w:val="Footer"/>
    </w:pPr>
  </w:p>
  <w:p w14:paraId="6550AB8E" w14:textId="77777777" w:rsidR="00ED771A" w:rsidRDefault="00B21BB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CE4F5" w14:textId="77777777" w:rsidR="00ED771A" w:rsidRDefault="00B21BB0" w:rsidP="00B35D7F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D58E6" w14:textId="77777777" w:rsidR="00370F87" w:rsidRDefault="00370F87">
      <w:r>
        <w:separator/>
      </w:r>
    </w:p>
  </w:footnote>
  <w:footnote w:type="continuationSeparator" w:id="0">
    <w:p w14:paraId="166B934A" w14:textId="77777777" w:rsidR="00370F87" w:rsidRDefault="00370F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B71D5" w14:textId="77777777" w:rsidR="00D9734A" w:rsidRDefault="00D9734A" w:rsidP="00D9734A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5D07AAE" wp14:editId="29FF1F82">
          <wp:simplePos x="0" y="0"/>
          <wp:positionH relativeFrom="column">
            <wp:posOffset>1721358</wp:posOffset>
          </wp:positionH>
          <wp:positionV relativeFrom="paragraph">
            <wp:posOffset>0</wp:posOffset>
          </wp:positionV>
          <wp:extent cx="2209800" cy="662940"/>
          <wp:effectExtent l="0" t="0" r="0" b="3810"/>
          <wp:wrapNone/>
          <wp:docPr id="52" name="Picture 52" descr="C:\Users\KNCV\AppData\Local\Microsoft\Windows\INetCache\Content.Outlook\EBEET0AU\KNCV Nigeria Logo new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KNCV\AppData\Local\Microsoft\Windows\INetCache\Content.Outlook\EBEET0AU\KNCV Nigeria Logo new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9135B" w14:textId="77777777" w:rsidR="00D9734A" w:rsidRDefault="00D9734A" w:rsidP="00D9734A">
    <w:pPr>
      <w:pStyle w:val="Header"/>
      <w:jc w:val="center"/>
    </w:pPr>
    <w:r>
      <w:rPr>
        <w:noProof/>
      </w:rPr>
      <w:drawing>
        <wp:inline distT="0" distB="0" distL="0" distR="0" wp14:anchorId="3B687DD7" wp14:editId="32B0831D">
          <wp:extent cx="2209800" cy="813816"/>
          <wp:effectExtent l="0" t="0" r="0" b="5715"/>
          <wp:docPr id="53" name="Picture 53" descr="C:\Users\KNCV\AppData\Local\Microsoft\Windows\INetCache\Content.Outlook\EBEET0AU\KNCV Nigeria Logo new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KNCV\AppData\Local\Microsoft\Windows\INetCache\Content.Outlook\EBEET0AU\KNCV Nigeria Logo new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221" cy="8172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A2FE5"/>
    <w:multiLevelType w:val="hybridMultilevel"/>
    <w:tmpl w:val="33F23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D7C4E"/>
    <w:multiLevelType w:val="hybridMultilevel"/>
    <w:tmpl w:val="27346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D0608"/>
    <w:multiLevelType w:val="hybridMultilevel"/>
    <w:tmpl w:val="54281B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E86B6F"/>
    <w:multiLevelType w:val="hybridMultilevel"/>
    <w:tmpl w:val="8B36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53C83"/>
    <w:multiLevelType w:val="hybridMultilevel"/>
    <w:tmpl w:val="CBA634AC"/>
    <w:lvl w:ilvl="0" w:tplc="96F0FF0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603A56B9"/>
    <w:multiLevelType w:val="hybridMultilevel"/>
    <w:tmpl w:val="8E721CF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62727C3"/>
    <w:multiLevelType w:val="hybridMultilevel"/>
    <w:tmpl w:val="17CEA06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7AE74AA2"/>
    <w:multiLevelType w:val="hybridMultilevel"/>
    <w:tmpl w:val="BE08E1C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Q0NTUzNrIwNjZX0lEKTi0uzszPAykwqgUAXjP3mSwAAAA="/>
  </w:docVars>
  <w:rsids>
    <w:rsidRoot w:val="00117F5F"/>
    <w:rsid w:val="00001481"/>
    <w:rsid w:val="00042B92"/>
    <w:rsid w:val="00057160"/>
    <w:rsid w:val="00082E1F"/>
    <w:rsid w:val="00083156"/>
    <w:rsid w:val="00092C03"/>
    <w:rsid w:val="000A6CD2"/>
    <w:rsid w:val="000A749E"/>
    <w:rsid w:val="000B45F0"/>
    <w:rsid w:val="000C04F3"/>
    <w:rsid w:val="000E02E0"/>
    <w:rsid w:val="00117F5F"/>
    <w:rsid w:val="00152737"/>
    <w:rsid w:val="00156439"/>
    <w:rsid w:val="00195BEB"/>
    <w:rsid w:val="001A3189"/>
    <w:rsid w:val="001F3A38"/>
    <w:rsid w:val="0021371D"/>
    <w:rsid w:val="00247266"/>
    <w:rsid w:val="00292AB8"/>
    <w:rsid w:val="002B03B3"/>
    <w:rsid w:val="002D4C71"/>
    <w:rsid w:val="00303D2C"/>
    <w:rsid w:val="0030585B"/>
    <w:rsid w:val="0031144A"/>
    <w:rsid w:val="00312397"/>
    <w:rsid w:val="00325342"/>
    <w:rsid w:val="00370F87"/>
    <w:rsid w:val="00375BCF"/>
    <w:rsid w:val="00381049"/>
    <w:rsid w:val="003A105F"/>
    <w:rsid w:val="003C6860"/>
    <w:rsid w:val="003D164E"/>
    <w:rsid w:val="003E37F1"/>
    <w:rsid w:val="00470B08"/>
    <w:rsid w:val="00490100"/>
    <w:rsid w:val="004A4F1E"/>
    <w:rsid w:val="004D6E71"/>
    <w:rsid w:val="00516592"/>
    <w:rsid w:val="00595091"/>
    <w:rsid w:val="005B295F"/>
    <w:rsid w:val="005B63BC"/>
    <w:rsid w:val="005C2F1D"/>
    <w:rsid w:val="005E0075"/>
    <w:rsid w:val="005F52AC"/>
    <w:rsid w:val="005F5F65"/>
    <w:rsid w:val="005F6646"/>
    <w:rsid w:val="006157A1"/>
    <w:rsid w:val="006B3727"/>
    <w:rsid w:val="006D5CBF"/>
    <w:rsid w:val="006F3079"/>
    <w:rsid w:val="00724929"/>
    <w:rsid w:val="00751763"/>
    <w:rsid w:val="00761BC9"/>
    <w:rsid w:val="00763066"/>
    <w:rsid w:val="0076489C"/>
    <w:rsid w:val="007D5F18"/>
    <w:rsid w:val="007F4843"/>
    <w:rsid w:val="00806C6D"/>
    <w:rsid w:val="008358CC"/>
    <w:rsid w:val="008363D5"/>
    <w:rsid w:val="00846AD0"/>
    <w:rsid w:val="008540A9"/>
    <w:rsid w:val="00860497"/>
    <w:rsid w:val="00882A10"/>
    <w:rsid w:val="008919F7"/>
    <w:rsid w:val="008B2C07"/>
    <w:rsid w:val="008C105F"/>
    <w:rsid w:val="008C4FD3"/>
    <w:rsid w:val="009066D6"/>
    <w:rsid w:val="0094393A"/>
    <w:rsid w:val="009611A4"/>
    <w:rsid w:val="009D7C34"/>
    <w:rsid w:val="009E4E4D"/>
    <w:rsid w:val="009F2233"/>
    <w:rsid w:val="009F7912"/>
    <w:rsid w:val="00A318DC"/>
    <w:rsid w:val="00A54430"/>
    <w:rsid w:val="00A9743A"/>
    <w:rsid w:val="00AD3ACB"/>
    <w:rsid w:val="00AD7879"/>
    <w:rsid w:val="00AE084F"/>
    <w:rsid w:val="00AE17CD"/>
    <w:rsid w:val="00AE6CC3"/>
    <w:rsid w:val="00AF0824"/>
    <w:rsid w:val="00AF359B"/>
    <w:rsid w:val="00B13A79"/>
    <w:rsid w:val="00B21BB0"/>
    <w:rsid w:val="00B50FE4"/>
    <w:rsid w:val="00B62C51"/>
    <w:rsid w:val="00BB0CA3"/>
    <w:rsid w:val="00BC49CD"/>
    <w:rsid w:val="00BE29F1"/>
    <w:rsid w:val="00C1313B"/>
    <w:rsid w:val="00C1601D"/>
    <w:rsid w:val="00C21B52"/>
    <w:rsid w:val="00C245AB"/>
    <w:rsid w:val="00C379ED"/>
    <w:rsid w:val="00C51D69"/>
    <w:rsid w:val="00C63500"/>
    <w:rsid w:val="00CC271B"/>
    <w:rsid w:val="00D05596"/>
    <w:rsid w:val="00D13E6A"/>
    <w:rsid w:val="00D1619B"/>
    <w:rsid w:val="00D74D4F"/>
    <w:rsid w:val="00D9734A"/>
    <w:rsid w:val="00DA6930"/>
    <w:rsid w:val="00DB4153"/>
    <w:rsid w:val="00DC3A62"/>
    <w:rsid w:val="00DE4C66"/>
    <w:rsid w:val="00DF703B"/>
    <w:rsid w:val="00E0071C"/>
    <w:rsid w:val="00E20CFA"/>
    <w:rsid w:val="00E238E4"/>
    <w:rsid w:val="00E3034F"/>
    <w:rsid w:val="00E55C24"/>
    <w:rsid w:val="00EB605B"/>
    <w:rsid w:val="00F16778"/>
    <w:rsid w:val="00F2315F"/>
    <w:rsid w:val="00F52442"/>
    <w:rsid w:val="00F81146"/>
    <w:rsid w:val="00FA335E"/>
    <w:rsid w:val="00FC27E6"/>
    <w:rsid w:val="00FD1079"/>
    <w:rsid w:val="00FD16A6"/>
    <w:rsid w:val="00FD2393"/>
    <w:rsid w:val="00FD782A"/>
    <w:rsid w:val="00FE1BDF"/>
    <w:rsid w:val="00FE7228"/>
    <w:rsid w:val="00FF0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5B2D4F7"/>
  <w15:docId w15:val="{3773DDDA-EA64-418E-82EA-45B2AC041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F5F"/>
    <w:pPr>
      <w:spacing w:after="0" w:line="240" w:lineRule="auto"/>
      <w:ind w:left="835" w:right="835"/>
    </w:pPr>
    <w:rPr>
      <w:rFonts w:ascii="Arial" w:eastAsia="Times New Roman" w:hAnsi="Arial" w:cs="Times New Roman"/>
      <w:spacing w:val="-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117F5F"/>
    <w:pPr>
      <w:keepLines/>
      <w:tabs>
        <w:tab w:val="center" w:pos="4320"/>
        <w:tab w:val="right" w:pos="8640"/>
      </w:tabs>
      <w:spacing w:before="600" w:line="180" w:lineRule="atLeast"/>
      <w:jc w:val="both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117F5F"/>
    <w:rPr>
      <w:rFonts w:ascii="Arial" w:eastAsia="Times New Roman" w:hAnsi="Arial" w:cs="Times New Roman"/>
      <w:spacing w:val="-5"/>
      <w:sz w:val="18"/>
      <w:szCs w:val="20"/>
    </w:rPr>
  </w:style>
  <w:style w:type="character" w:styleId="PageNumber">
    <w:name w:val="page number"/>
    <w:rsid w:val="00117F5F"/>
    <w:rPr>
      <w:sz w:val="18"/>
    </w:rPr>
  </w:style>
  <w:style w:type="character" w:styleId="Hyperlink">
    <w:name w:val="Hyperlink"/>
    <w:rsid w:val="00117F5F"/>
    <w:rPr>
      <w:color w:val="0000FF"/>
      <w:u w:val="single"/>
    </w:rPr>
  </w:style>
  <w:style w:type="paragraph" w:styleId="NormalWeb">
    <w:name w:val="Normal (Web)"/>
    <w:basedOn w:val="Normal"/>
    <w:uiPriority w:val="99"/>
    <w:rsid w:val="00117F5F"/>
    <w:pPr>
      <w:spacing w:after="100" w:afterAutospacing="1"/>
      <w:ind w:left="0" w:right="0"/>
    </w:pPr>
    <w:rPr>
      <w:rFonts w:cs="Arial"/>
      <w:spacing w:val="0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117F5F"/>
    <w:pPr>
      <w:spacing w:after="160" w:line="259" w:lineRule="auto"/>
      <w:ind w:left="720" w:right="0"/>
      <w:contextualSpacing/>
    </w:pPr>
    <w:rPr>
      <w:rFonts w:ascii="Calibri" w:eastAsia="Calibri" w:hAnsi="Calibri"/>
      <w:spacing w:val="0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117F5F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973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34A"/>
    <w:rPr>
      <w:rFonts w:ascii="Arial" w:eastAsia="Times New Roman" w:hAnsi="Arial" w:cs="Times New Roman"/>
      <w:spacing w:val="-5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F0"/>
    <w:rPr>
      <w:rFonts w:ascii="Lucida Grande" w:eastAsia="Times New Roman" w:hAnsi="Lucida Grande" w:cs="Lucida Grande"/>
      <w:spacing w:val="-5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C27E6"/>
    <w:pPr>
      <w:widowControl w:val="0"/>
      <w:autoSpaceDE w:val="0"/>
      <w:autoSpaceDN w:val="0"/>
      <w:ind w:left="0" w:right="0"/>
    </w:pPr>
    <w:rPr>
      <w:rFonts w:ascii="Verdana" w:eastAsia="Verdana" w:hAnsi="Verdana" w:cs="Verdana"/>
      <w:spacing w:val="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C27E6"/>
    <w:rPr>
      <w:rFonts w:ascii="Verdana" w:eastAsia="Verdana" w:hAnsi="Verdana" w:cs="Verdana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FC27E6"/>
    <w:pPr>
      <w:widowControl w:val="0"/>
      <w:autoSpaceDE w:val="0"/>
      <w:autoSpaceDN w:val="0"/>
      <w:ind w:left="108" w:right="0"/>
    </w:pPr>
    <w:rPr>
      <w:rFonts w:ascii="Verdana" w:eastAsia="Verdana" w:hAnsi="Verdana" w:cs="Verdana"/>
      <w:spacing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rocurement@kncvnigeria.org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22</Words>
  <Characters>240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i Horsfall</dc:creator>
  <cp:keywords/>
  <dc:description/>
  <cp:lastModifiedBy>Hope Ohiembor</cp:lastModifiedBy>
  <cp:revision>2</cp:revision>
  <dcterms:created xsi:type="dcterms:W3CDTF">2021-07-29T13:39:00Z</dcterms:created>
  <dcterms:modified xsi:type="dcterms:W3CDTF">2021-07-29T13:39:00Z</dcterms:modified>
</cp:coreProperties>
</file>